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Kenya</w:t>
      </w:r>
      <w:r>
        <w:t xml:space="preserve"> </w:t>
      </w:r>
      <w:r>
        <w:t xml:space="preserve">Nairobi</w:t>
      </w:r>
    </w:p>
    <w:bookmarkStart w:id="20" w:name="X17347ef9da42156dbe8ed5fdcd1cfa0aaebd29f"/>
    <w:p>
      <w:pPr>
        <w:pStyle w:val="Heading1"/>
      </w:pPr>
      <w:r>
        <w:t xml:space="preserve">Cover Letter for Plumber Position in Kenya Nairobi</w:t>
      </w:r>
    </w:p>
    <w:p>
      <w:pPr>
        <w:pStyle w:val="FirstParagraph"/>
      </w:pPr>
      <w:r>
        <w:rPr>
          <w:bCs/>
          <w:b/>
        </w:rPr>
        <w:t xml:space="preserve">[Your Name]</w:t>
      </w:r>
      <w:r>
        <w:br/>
      </w:r>
      <w:r>
        <w:t xml:space="preserve">[Your Address]</w:t>
      </w:r>
      <w:r>
        <w:br/>
      </w:r>
      <w:r>
        <w:t xml:space="preserve">[City, Postal Code]</w:t>
      </w:r>
      <w:r>
        <w:br/>
      </w:r>
      <w:r>
        <w:t xml:space="preserve">[Phone Number]</w:t>
      </w:r>
      <w:r>
        <w:br/>
      </w:r>
      <w:r>
        <w:t xml:space="preserve">[Email Address]</w:t>
      </w:r>
    </w:p>
    <w:p>
      <w:pPr>
        <w:pStyle w:val="BodyText"/>
      </w:pPr>
      <w:r>
        <w:t xml:space="preserve">[Date]</w:t>
      </w:r>
    </w:p>
    <w:p>
      <w:pPr>
        <w:pStyle w:val="BodyText"/>
      </w:pPr>
      <w:r>
        <w:rPr>
          <w:bCs/>
          <w:b/>
        </w:rPr>
        <w:t xml:space="preserve">Dear Hiring Manager,</w:t>
      </w:r>
    </w:p>
    <w:p>
      <w:pPr>
        <w:pStyle w:val="BodyText"/>
      </w:pPr>
      <w:r>
        <w:t xml:space="preserve">I am writing to express my interest in the Plumber position at your esteemed organization in Kenya Nairobi. With over [X years] of experience in plumbing, I have developed a strong foundation in residential, commercial, and industrial plumbing services tailored to meet the unique demands of urban environments like Nairobi. My commitment to excellence, technical expertise, and dedication to customer satisfaction make me an ideal candidate for this role. As a skilled professional deeply familiar with the challenges and opportunities in Kenya’s capital city, I am eager to contribute my skills to your team.</w:t>
      </w:r>
    </w:p>
    <w:p>
      <w:pPr>
        <w:pStyle w:val="BodyText"/>
      </w:pPr>
      <w:r>
        <w:t xml:space="preserve">As a Plumber in Kenya Nairobi, I understand the critical importance of reliable plumbing systems in both homes and businesses. Nairobi, being a bustling metropolis with rapid urbanization, faces specific challenges such as water scarcity, aging infrastructure, and the need for sustainable solutions. My experience has equipped me to navigate these issues effectively. For instance, I have successfully designed and implemented water conservation systems for residential complexes while ensuring compliance with local regulations. Additionally, my work in commercial projects has involved installing advanced drainage systems and maintaining high standards of hygiene in public spaces.</w:t>
      </w:r>
    </w:p>
    <w:p>
      <w:pPr>
        <w:pStyle w:val="BodyText"/>
      </w:pPr>
      <w:r>
        <w:t xml:space="preserve">My professional journey as a Plumber in Kenya Nairobi has been defined by hands-on problem-solving and a focus on quality craftsmanship. I specialize in pipe installation, fixture repair, and emergency plumbing services, which are essential for the city’s infrastructure. In Nairobi’s diverse neighborhoods—from the affluent areas of Westlands to the growing informal settlements—I have worked closely with clients to provide tailored solutions that address their unique needs. Whether it’s fixing a leaking pipe in a high-rise building or designing a rainwater harvesting system for a community center, I approach each task with precision and care.</w:t>
      </w:r>
    </w:p>
    <w:p>
      <w:pPr>
        <w:pStyle w:val="BodyText"/>
      </w:pPr>
      <w:r>
        <w:t xml:space="preserve">One of my key strengths as a Plumber in Kenya Nairobi is my ability to adapt to the city’s dynamic environment. The unpredictable weather patterns, varying water pressure levels, and the need for efficient waste management require a plumber to be both technically proficient and creatively resourceful. For example, during periods of heavy rainfall, I have helped residents mitigate flooding by upgrading drainage systems. Similarly, in areas with limited access to clean water, I have collaborated with local authorities to install filtration units that improve water quality. These experiences have reinforced my belief that plumbing is not just about fixing pipes—it’s about improving lives and supporting the growth of communities.</w:t>
      </w:r>
    </w:p>
    <w:p>
      <w:pPr>
        <w:pStyle w:val="BodyText"/>
      </w:pPr>
      <w:r>
        <w:t xml:space="preserve">Furthermore, my work as a Plumber in Kenya Nairobi has honed my skills in project management and client communication. I understand that effective collaboration with homeowners, contractors, and engineers is vital to delivering successful outcomes. I have consistently received positive feedback from clients who appreciate my attention to detail, punctuality, and ability to explain complex issues in simple terms. For instance, during a recent project at a Nairobi-based hotel chain, I led a team of technicians to complete a large-scale plumbing overhaul within tight deadlines while maintaining minimal disruption to the business operations. This experience underscored the importance of teamwork and clear communication in achieving professional goals.</w:t>
      </w:r>
    </w:p>
    <w:p>
      <w:pPr>
        <w:pStyle w:val="BodyText"/>
      </w:pPr>
      <w:r>
        <w:t xml:space="preserve">In addition to my technical skills, I am deeply committed to upholding ethical standards and safety protocols. As a Plumber in Kenya Nairobi, I adhere to local building codes and environmental guidelines, ensuring that all work is conducted responsibly. I also stay updated on industry advancements by participating in workshops and training programs focused on sustainable plumbing practices. This proactive approach enables me to offer innovative solutions that align with the evolving needs of Nairobi’s infrastructure.</w:t>
      </w:r>
    </w:p>
    <w:p>
      <w:pPr>
        <w:pStyle w:val="BodyText"/>
      </w:pPr>
      <w:r>
        <w:t xml:space="preserve">The opportunity to work as a Plumber in Kenya Nairobi is particularly meaningful to me, as I have always been passionate about contributing to the development of this vibrant city. Nairobi’s growth presents exciting opportunities for professionals who are dedicated to making a difference. I am eager to bring my expertise, passion, and dedication to your organization while learning from the experience of your team. I am confident that my background and skills will allow me to make a valuable contribution to your projects.</w:t>
      </w:r>
    </w:p>
    <w:p>
      <w:pPr>
        <w:pStyle w:val="BodyText"/>
      </w:pPr>
      <w:r>
        <w:t xml:space="preserve">In conclusion, I would be honored to join your team as a Plumber in Kenya Nairobi. My hands-on experience, technical proficiency, and commitment to excellence align with the demands of this role. I am enthusiastic about the possibility of discussing how my qualifications can benefit your organization. Thank you for considering my application. I look forward to the opportunity to contribute to your success.</w:t>
      </w:r>
    </w:p>
    <w:p>
      <w:pPr>
        <w:pStyle w:val="BodyText"/>
      </w:pPr>
      <w:r>
        <w:t xml:space="preserve">Sincerely,</w:t>
      </w:r>
      <w:r>
        <w:br/>
      </w:r>
      <w:r>
        <w:t xml:space="preserve">[Your Name]</w:t>
      </w:r>
      <w:r>
        <w:br/>
      </w:r>
      <w:r>
        <w:t xml:space="preserve">[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Kenya Nairobi</dc:title>
  <dc:creator/>
  <cp:keywords/>
  <dcterms:created xsi:type="dcterms:W3CDTF">2026-07-21T07:55:09Z</dcterms:created>
  <dcterms:modified xsi:type="dcterms:W3CDTF">2026-07-21T07:55:09Z</dcterms:modified>
</cp:coreProperties>
</file>

<file path=docProps/custom.xml><?xml version="1.0" encoding="utf-8"?>
<Properties xmlns="http://schemas.openxmlformats.org/officeDocument/2006/custom-properties" xmlns:vt="http://schemas.openxmlformats.org/officeDocument/2006/docPropsVTypes"/>
</file>